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8BE8E5" w14:textId="16ED819B" w:rsidR="001E5D47" w:rsidRDefault="001E5D47" w:rsidP="001E5D47">
      <w:pPr>
        <w:jc w:val="right"/>
      </w:pPr>
      <w:r>
        <w:t>Georgia State University</w:t>
      </w:r>
    </w:p>
    <w:p w14:paraId="3091D773" w14:textId="44E0D86E" w:rsidR="001E5D47" w:rsidRDefault="001E5D47" w:rsidP="001E5D47">
      <w:pPr>
        <w:jc w:val="right"/>
      </w:pPr>
      <w:r>
        <w:t>Fall-2020</w:t>
      </w:r>
    </w:p>
    <w:p w14:paraId="00DBBAEC" w14:textId="7F9114C1" w:rsidR="001E5D47" w:rsidRDefault="001E5D47" w:rsidP="001E5D47">
      <w:pPr>
        <w:jc w:val="right"/>
      </w:pPr>
      <w:r>
        <w:t>Web Programming</w:t>
      </w:r>
    </w:p>
    <w:p w14:paraId="7BD62500" w14:textId="5009155D" w:rsidR="001E5D47" w:rsidRDefault="001E5D47" w:rsidP="001E5D47">
      <w:pPr>
        <w:jc w:val="right"/>
      </w:pPr>
      <w:r>
        <w:t>Project 1</w:t>
      </w:r>
    </w:p>
    <w:p w14:paraId="438BAC21" w14:textId="078564EF" w:rsidR="001E5D47" w:rsidRPr="001E5D47" w:rsidRDefault="001E5D47" w:rsidP="001E5D47">
      <w:pPr>
        <w:jc w:val="right"/>
        <w:rPr>
          <w:b/>
          <w:bCs/>
          <w:sz w:val="24"/>
          <w:szCs w:val="24"/>
        </w:rPr>
      </w:pPr>
      <w:r w:rsidRPr="001E5D47">
        <w:rPr>
          <w:b/>
          <w:bCs/>
          <w:sz w:val="24"/>
          <w:szCs w:val="24"/>
        </w:rPr>
        <w:t>Tek Acharya</w:t>
      </w:r>
    </w:p>
    <w:p w14:paraId="237DD7A1" w14:textId="02674E73" w:rsidR="001E5D47" w:rsidRPr="001E5D47" w:rsidRDefault="001E5D47" w:rsidP="001E5D47">
      <w:pPr>
        <w:jc w:val="center"/>
        <w:rPr>
          <w:b/>
          <w:bCs/>
          <w:sz w:val="24"/>
          <w:szCs w:val="24"/>
        </w:rPr>
      </w:pPr>
      <w:r w:rsidRPr="001E5D47">
        <w:rPr>
          <w:b/>
          <w:bCs/>
          <w:sz w:val="24"/>
          <w:szCs w:val="24"/>
        </w:rPr>
        <w:t>Project 1 Submission Report</w:t>
      </w:r>
    </w:p>
    <w:p w14:paraId="31F1AB24" w14:textId="054DE2C3" w:rsidR="001E5D47" w:rsidRDefault="001E5D47" w:rsidP="001E5D47">
      <w:r>
        <w:t>Leader’s Name: Ilka Jean</w:t>
      </w:r>
    </w:p>
    <w:p w14:paraId="1800F310" w14:textId="6902806C" w:rsidR="001E5D47" w:rsidRDefault="001E5D47" w:rsidP="001E5D47">
      <w:r>
        <w:t xml:space="preserve">Project Name: </w:t>
      </w:r>
      <w:proofErr w:type="spellStart"/>
      <w:r>
        <w:t>WebNerds</w:t>
      </w:r>
      <w:proofErr w:type="spellEnd"/>
    </w:p>
    <w:p w14:paraId="2005979D" w14:textId="69A932CE" w:rsidR="001E5D47" w:rsidRDefault="001E5D47" w:rsidP="001E5D47">
      <w:r>
        <w:t xml:space="preserve">Description: </w:t>
      </w:r>
      <w:proofErr w:type="gramStart"/>
      <w:r>
        <w:t>An</w:t>
      </w:r>
      <w:proofErr w:type="gramEnd"/>
      <w:r>
        <w:t xml:space="preserve"> simple interactive animated page the users can use for some smoothies’ recipe.</w:t>
      </w:r>
    </w:p>
    <w:p w14:paraId="0CBC588F" w14:textId="77777777" w:rsidR="001E5D47" w:rsidRDefault="001E5D47" w:rsidP="001E5D47">
      <w:r>
        <w:t xml:space="preserve">Members: </w:t>
      </w:r>
      <w:bookmarkStart w:id="0" w:name="_GoBack"/>
      <w:bookmarkEnd w:id="0"/>
    </w:p>
    <w:p w14:paraId="43549615" w14:textId="1CA1D696" w:rsidR="001E5D47" w:rsidRDefault="001E5D47" w:rsidP="001E5D47">
      <w:pPr>
        <w:pStyle w:val="ListParagraph"/>
        <w:numPr>
          <w:ilvl w:val="0"/>
          <w:numId w:val="1"/>
        </w:numPr>
      </w:pPr>
      <w:r>
        <w:t xml:space="preserve">Jean, Ilka </w:t>
      </w:r>
    </w:p>
    <w:p w14:paraId="48C7941E" w14:textId="6F651890" w:rsidR="001E5D47" w:rsidRDefault="001E5D47" w:rsidP="001E5D47">
      <w:pPr>
        <w:pStyle w:val="ListParagraph"/>
        <w:numPr>
          <w:ilvl w:val="0"/>
          <w:numId w:val="1"/>
        </w:numPr>
      </w:pPr>
      <w:r>
        <w:t>Ali, Mohammad</w:t>
      </w:r>
    </w:p>
    <w:p w14:paraId="5CE11034" w14:textId="41AFAD50" w:rsidR="001E5D47" w:rsidRDefault="001E5D47" w:rsidP="001E5D47">
      <w:pPr>
        <w:pStyle w:val="ListParagraph"/>
        <w:numPr>
          <w:ilvl w:val="0"/>
          <w:numId w:val="1"/>
        </w:numPr>
      </w:pPr>
      <w:r>
        <w:t>Acharya, Tek</w:t>
      </w:r>
    </w:p>
    <w:p w14:paraId="3E76B8E6" w14:textId="6705E6D4" w:rsidR="00651D04" w:rsidRDefault="001E5D47">
      <w:r>
        <w:t xml:space="preserve">YouTube: </w:t>
      </w:r>
      <w:hyperlink r:id="rId5" w:history="1">
        <w:r w:rsidRPr="00C31264">
          <w:rPr>
            <w:rStyle w:val="Hyperlink"/>
          </w:rPr>
          <w:t>https://www.youtube.com/watch?v=rYveCnl2F5o&amp;feature=emb_logo&amp;ab_channel=WebNerds</w:t>
        </w:r>
      </w:hyperlink>
    </w:p>
    <w:p w14:paraId="68754222" w14:textId="3BF77AFA" w:rsidR="001E5D47" w:rsidRDefault="001E5D47">
      <w:r>
        <w:t xml:space="preserve">Website: </w:t>
      </w:r>
      <w:hyperlink r:id="rId6" w:history="1">
        <w:r w:rsidRPr="00C31264">
          <w:rPr>
            <w:rStyle w:val="Hyperlink"/>
          </w:rPr>
          <w:t>https://codd.cs.gsu.edu/~tacharya2/WebNerd/simplesmoothies.html</w:t>
        </w:r>
      </w:hyperlink>
    </w:p>
    <w:p w14:paraId="1FC540D0" w14:textId="77777777" w:rsidR="001E5D47" w:rsidRDefault="001E5D47"/>
    <w:p w14:paraId="0A8858F3" w14:textId="77777777" w:rsidR="001E5D47" w:rsidRDefault="001E5D47"/>
    <w:sectPr w:rsidR="001E5D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B14F11"/>
    <w:multiLevelType w:val="hybridMultilevel"/>
    <w:tmpl w:val="6874AA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sTA3MzM0N7UwM7RU0lEKTi0uzszPAykwrAUA/bDtdywAAAA="/>
  </w:docVars>
  <w:rsids>
    <w:rsidRoot w:val="001E5D47"/>
    <w:rsid w:val="001E5D47"/>
    <w:rsid w:val="00651D04"/>
    <w:rsid w:val="006D40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F6A9A8"/>
  <w15:chartTrackingRefBased/>
  <w15:docId w15:val="{D7441AC7-CB2B-4B50-BF8F-38B55E82B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E5D4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5D4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E5D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odd.cs.gsu.edu/~tacharya2/WebNerd/simplesmoothies.html" TargetMode="External"/><Relationship Id="rId5" Type="http://schemas.openxmlformats.org/officeDocument/2006/relationships/hyperlink" Target="https://www.youtube.com/watch?v=rYveCnl2F5o&amp;feature=emb_logo&amp;ab_channel=WebNerd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94</Words>
  <Characters>541</Characters>
  <Application>Microsoft Office Word</Application>
  <DocSecurity>0</DocSecurity>
  <Lines>4</Lines>
  <Paragraphs>1</Paragraphs>
  <ScaleCrop>false</ScaleCrop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k Acharya</dc:creator>
  <cp:keywords/>
  <dc:description/>
  <cp:lastModifiedBy>Tek Acharya</cp:lastModifiedBy>
  <cp:revision>1</cp:revision>
  <dcterms:created xsi:type="dcterms:W3CDTF">2020-10-07T12:52:00Z</dcterms:created>
  <dcterms:modified xsi:type="dcterms:W3CDTF">2020-10-07T13:10:00Z</dcterms:modified>
</cp:coreProperties>
</file>